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323" w:rsidRDefault="003839CB" w:rsidP="00EB1323">
      <w:pPr>
        <w:jc w:val="center"/>
        <w:rPr>
          <w:b/>
          <w:sz w:val="32"/>
          <w:u w:val="single"/>
        </w:rPr>
      </w:pPr>
      <w:bookmarkStart w:id="0" w:name="_GoBack"/>
      <w:bookmarkEnd w:id="0"/>
      <w:r w:rsidRPr="00B2202F">
        <w:rPr>
          <w:b/>
          <w:sz w:val="32"/>
          <w:u w:val="single"/>
        </w:rPr>
        <w:t>Curriculum Vitae</w:t>
      </w:r>
    </w:p>
    <w:p w:rsidR="00DA3222" w:rsidRPr="00EB1323" w:rsidRDefault="00080E1A" w:rsidP="00EB1323">
      <w:pPr>
        <w:jc w:val="center"/>
        <w:rPr>
          <w:b/>
          <w:sz w:val="32"/>
          <w:u w:val="single"/>
        </w:rPr>
      </w:pPr>
      <w:r>
        <w:rPr>
          <w:noProof/>
          <w:sz w:val="24"/>
          <w:lang w:eastAsia="en-GB"/>
        </w:rPr>
        <mc:AlternateContent>
          <mc:Choice Requires="wps">
            <w:drawing>
              <wp:anchor distT="0" distB="0" distL="114300" distR="114300" simplePos="0" relativeHeight="251667456" behindDoc="0" locked="0" layoutInCell="1" allowOverlap="1">
                <wp:simplePos x="0" y="0"/>
                <wp:positionH relativeFrom="column">
                  <wp:posOffset>-114300</wp:posOffset>
                </wp:positionH>
                <wp:positionV relativeFrom="paragraph">
                  <wp:posOffset>191136</wp:posOffset>
                </wp:positionV>
                <wp:extent cx="6564630" cy="152400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4630" cy="1524000"/>
                        </a:xfrm>
                        <a:prstGeom prst="rect">
                          <a:avLst/>
                        </a:prstGeom>
                        <a:noFill/>
                        <a:ln w="9525">
                          <a:noFill/>
                          <a:miter lim="800000"/>
                          <a:headEnd/>
                          <a:tailEnd/>
                        </a:ln>
                      </wps:spPr>
                      <wps:txbx>
                        <w:txbxContent>
                          <w:p w:rsidR="00B2202F" w:rsidRPr="001B455E" w:rsidRDefault="008462AE" w:rsidP="00B2202F">
                            <w:pPr>
                              <w:pStyle w:val="NoSpacing"/>
                              <w:rPr>
                                <w:sz w:val="24"/>
                              </w:rPr>
                            </w:pPr>
                            <w:r>
                              <w:rPr>
                                <w:sz w:val="24"/>
                              </w:rPr>
                              <w:t>After finishing studying computing at University Campus Barnsley, I am ready to progress into a working environment to better my skills and use what I have learnt within the working environment.</w:t>
                            </w:r>
                          </w:p>
                          <w:p w:rsidR="00EC2E9F" w:rsidRPr="001B455E" w:rsidRDefault="00EC2E9F" w:rsidP="00B2202F">
                            <w:pPr>
                              <w:pStyle w:val="NoSpacing"/>
                              <w:rPr>
                                <w:sz w:val="24"/>
                              </w:rPr>
                            </w:pPr>
                            <w:r w:rsidRPr="001B455E">
                              <w:rPr>
                                <w:sz w:val="24"/>
                              </w:rPr>
                              <w:t xml:space="preserve">I am a willing, creative, outgoing person who is looking to learn skills and </w:t>
                            </w:r>
                            <w:r w:rsidR="00C22C28">
                              <w:rPr>
                                <w:sz w:val="24"/>
                              </w:rPr>
                              <w:t>a passion for everything IT related</w:t>
                            </w:r>
                            <w:r w:rsidRPr="001B455E">
                              <w:rPr>
                                <w:sz w:val="24"/>
                              </w:rPr>
                              <w:t>.</w:t>
                            </w:r>
                            <w:r w:rsidR="008462AE">
                              <w:rPr>
                                <w:sz w:val="24"/>
                              </w:rPr>
                              <w:t xml:space="preserve"> This has been evident throughout my studies as I have achieved high grades wit</w:t>
                            </w:r>
                            <w:r w:rsidR="00C22C28">
                              <w:rPr>
                                <w:sz w:val="24"/>
                              </w:rPr>
                              <w:t>hin most units whilst studying Information T</w:t>
                            </w:r>
                            <w:r w:rsidR="008462AE">
                              <w:rPr>
                                <w:sz w:val="24"/>
                              </w:rPr>
                              <w:t>echnology at college, then leading onto University Campus Barnsley.</w:t>
                            </w:r>
                          </w:p>
                          <w:p w:rsidR="00B2202F" w:rsidRPr="00C22C28" w:rsidRDefault="00EC2E9F" w:rsidP="00C22C28">
                            <w:pPr>
                              <w:pStyle w:val="NoSpacing"/>
                              <w:rPr>
                                <w:sz w:val="24"/>
                              </w:rPr>
                            </w:pPr>
                            <w:r w:rsidRPr="001B455E">
                              <w:rPr>
                                <w:sz w:val="24"/>
                              </w:rPr>
                              <w:t xml:space="preserve">I have limited </w:t>
                            </w:r>
                            <w:r w:rsidR="00261099" w:rsidRPr="001B455E">
                              <w:rPr>
                                <w:sz w:val="24"/>
                              </w:rPr>
                              <w:t>skills available at present, but as I say I am willing to be taught and acquire new skills t</w:t>
                            </w:r>
                            <w:r w:rsidR="00C22C28">
                              <w:rPr>
                                <w:sz w:val="24"/>
                              </w:rPr>
                              <w:t xml:space="preserve">o </w:t>
                            </w:r>
                            <w:r w:rsidR="00B72C90" w:rsidRPr="001B455E">
                              <w:rPr>
                                <w:sz w:val="24"/>
                              </w:rPr>
                              <w:t>help me excel at any job and apply these skills to the course I am currently study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pt;margin-top:15.05pt;width:516.9pt;height:12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" filled="f" stroked="f">
                <v:textbox>
                  <w:txbxContent>
                    <w:p w:rsidR="00B2202F" w:rsidRPr="001B455E" w:rsidRDefault="008462AE" w:rsidP="00B2202F">
                      <w:pPr>
                        <w:pStyle w:val="NoSpacing"/>
                        <w:rPr>
                          <w:sz w:val="24"/>
                        </w:rPr>
                      </w:pPr>
                      <w:r>
                        <w:rPr>
                          <w:sz w:val="24"/>
                        </w:rPr>
                        <w:t>After finishing studying computing at University Campus Barnsley, I am ready to progress into a working environment to better my skills and use what I have learnt within the working environment.</w:t>
                      </w:r>
                    </w:p>
                    <w:p w:rsidR="00EC2E9F" w:rsidRPr="001B455E" w:rsidRDefault="00EC2E9F" w:rsidP="00B2202F">
                      <w:pPr>
                        <w:pStyle w:val="NoSpacing"/>
                        <w:rPr>
                          <w:sz w:val="24"/>
                        </w:rPr>
                      </w:pPr>
                      <w:r w:rsidRPr="001B455E">
                        <w:rPr>
                          <w:sz w:val="24"/>
                        </w:rPr>
                        <w:t xml:space="preserve">I am a willing, creative, outgoing person who is looking to learn skills and </w:t>
                      </w:r>
                      <w:r w:rsidR="00C22C28">
                        <w:rPr>
                          <w:sz w:val="24"/>
                        </w:rPr>
                        <w:t>a passion for everything IT related</w:t>
                      </w:r>
                      <w:r w:rsidRPr="001B455E">
                        <w:rPr>
                          <w:sz w:val="24"/>
                        </w:rPr>
                        <w:t>.</w:t>
                      </w:r>
                      <w:r w:rsidR="008462AE">
                        <w:rPr>
                          <w:sz w:val="24"/>
                        </w:rPr>
                        <w:t xml:space="preserve"> This has been evident throughout my studies as I have achieved high grades wit</w:t>
                      </w:r>
                      <w:r w:rsidR="00C22C28">
                        <w:rPr>
                          <w:sz w:val="24"/>
                        </w:rPr>
                        <w:t>hin most units whilst studying Information T</w:t>
                      </w:r>
                      <w:r w:rsidR="008462AE">
                        <w:rPr>
                          <w:sz w:val="24"/>
                        </w:rPr>
                        <w:t>echnology at college, then leading onto University Campus Barnsley.</w:t>
                      </w:r>
                    </w:p>
                    <w:p w:rsidR="00B2202F" w:rsidRPr="00C22C28" w:rsidRDefault="00EC2E9F" w:rsidP="00C22C28">
                      <w:pPr>
                        <w:pStyle w:val="NoSpacing"/>
                        <w:rPr>
                          <w:sz w:val="24"/>
                        </w:rPr>
                      </w:pPr>
                      <w:r w:rsidRPr="001B455E">
                        <w:rPr>
                          <w:sz w:val="24"/>
                        </w:rPr>
                        <w:t xml:space="preserve">I have limited </w:t>
                      </w:r>
                      <w:r w:rsidR="00261099" w:rsidRPr="001B455E">
                        <w:rPr>
                          <w:sz w:val="24"/>
                        </w:rPr>
                        <w:t>skills available at present, but as I say I am willing to be taught and acquire new skills t</w:t>
                      </w:r>
                      <w:r w:rsidR="00C22C28">
                        <w:rPr>
                          <w:sz w:val="24"/>
                        </w:rPr>
                        <w:t xml:space="preserve">o </w:t>
                      </w:r>
                      <w:r w:rsidR="00B72C90" w:rsidRPr="001B455E">
                        <w:rPr>
                          <w:sz w:val="24"/>
                        </w:rPr>
                        <w:t>help me excel at any job and apply these skills to the course I am currently studying.</w:t>
                      </w:r>
                    </w:p>
                  </w:txbxContent>
                </v:textbox>
              </v:shape>
            </w:pict>
          </mc:Fallback>
        </mc:AlternateContent>
      </w: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sz w:val="24"/>
          <w:u w:val="single"/>
        </w:rPr>
      </w:pPr>
    </w:p>
    <w:p w:rsidR="00DA3222" w:rsidRDefault="00DA3222" w:rsidP="00B77CB5">
      <w:pPr>
        <w:pStyle w:val="NoSpacing"/>
        <w:rPr>
          <w:b/>
          <w:sz w:val="24"/>
          <w:u w:val="single"/>
        </w:rPr>
      </w:pPr>
    </w:p>
    <w:p w:rsidR="000103A4" w:rsidRPr="00B72C90" w:rsidRDefault="000103A4" w:rsidP="00B77CB5">
      <w:pPr>
        <w:pStyle w:val="NoSpacing"/>
        <w:rPr>
          <w:b/>
          <w:sz w:val="28"/>
          <w:szCs w:val="28"/>
          <w:u w:val="single"/>
        </w:rPr>
      </w:pPr>
      <w:r w:rsidRPr="00B72C90">
        <w:rPr>
          <w:b/>
          <w:sz w:val="28"/>
          <w:szCs w:val="28"/>
          <w:u w:val="single"/>
        </w:rPr>
        <w:t xml:space="preserve">Qualifications – </w:t>
      </w:r>
    </w:p>
    <w:p w:rsidR="000103A4" w:rsidRPr="00B2202F" w:rsidRDefault="00080E1A" w:rsidP="00B77CB5">
      <w:pPr>
        <w:pStyle w:val="NoSpacing"/>
        <w:rPr>
          <w:sz w:val="24"/>
        </w:rPr>
      </w:pPr>
      <w:r>
        <w:rPr>
          <w:b/>
          <w:noProof/>
          <w:lang w:eastAsia="en-GB"/>
        </w:rPr>
        <mc:AlternateContent>
          <mc:Choice Requires="wps">
            <w:drawing>
              <wp:anchor distT="0" distB="0" distL="114300" distR="114300" simplePos="0" relativeHeight="251659264" behindDoc="0" locked="0" layoutInCell="1" allowOverlap="1">
                <wp:simplePos x="0" y="0"/>
                <wp:positionH relativeFrom="column">
                  <wp:posOffset>1104900</wp:posOffset>
                </wp:positionH>
                <wp:positionV relativeFrom="paragraph">
                  <wp:posOffset>45720</wp:posOffset>
                </wp:positionV>
                <wp:extent cx="4629150" cy="20478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9150" cy="2047875"/>
                        </a:xfrm>
                        <a:prstGeom prst="rect">
                          <a:avLst/>
                        </a:prstGeom>
                        <a:noFill/>
                        <a:ln w="9525">
                          <a:noFill/>
                          <a:miter lim="800000"/>
                          <a:headEnd/>
                          <a:tailEnd/>
                        </a:ln>
                      </wps:spPr>
                      <wps:txbx>
                        <w:txbxContent>
                          <w:p w:rsidR="005B56E8" w:rsidRPr="005B56E8" w:rsidRDefault="005B56E8" w:rsidP="000103A4">
                            <w:pPr>
                              <w:pStyle w:val="NoSpacing"/>
                              <w:rPr>
                                <w:rFonts w:cstheme="minorHAnsi"/>
                                <w:color w:val="000000"/>
                                <w:sz w:val="24"/>
                                <w:szCs w:val="24"/>
                                <w:shd w:val="clear" w:color="auto" w:fill="FFFFFF"/>
                              </w:rPr>
                            </w:pPr>
                            <w:r w:rsidRPr="005B56E8">
                              <w:rPr>
                                <w:rFonts w:cstheme="minorHAnsi"/>
                                <w:color w:val="000000"/>
                                <w:sz w:val="24"/>
                                <w:szCs w:val="24"/>
                                <w:shd w:val="clear" w:color="auto" w:fill="FFFFFF"/>
                              </w:rPr>
                              <w:t>BTEC L5 HND Computing and Systems Development with Distinction</w:t>
                            </w:r>
                          </w:p>
                          <w:p w:rsidR="001B455E" w:rsidRPr="00C075B1" w:rsidRDefault="00262173" w:rsidP="000103A4">
                            <w:pPr>
                              <w:pStyle w:val="NoSpacing"/>
                              <w:rPr>
                                <w:sz w:val="24"/>
                              </w:rPr>
                            </w:pPr>
                            <w:r>
                              <w:rPr>
                                <w:sz w:val="24"/>
                              </w:rPr>
                              <w:t>Level 3</w:t>
                            </w:r>
                            <w:r w:rsidR="001B455E" w:rsidRPr="00C075B1">
                              <w:rPr>
                                <w:sz w:val="24"/>
                              </w:rPr>
                              <w:t xml:space="preserve"> in IT at Grade D*DD</w:t>
                            </w:r>
                          </w:p>
                          <w:p w:rsidR="003839CB" w:rsidRPr="00C075B1" w:rsidRDefault="003839CB" w:rsidP="000103A4">
                            <w:pPr>
                              <w:pStyle w:val="NoSpacing"/>
                              <w:rPr>
                                <w:sz w:val="24"/>
                              </w:rPr>
                            </w:pPr>
                            <w:r w:rsidRPr="00C075B1">
                              <w:rPr>
                                <w:sz w:val="24"/>
                              </w:rPr>
                              <w:t>GCSE mathematics: B</w:t>
                            </w:r>
                          </w:p>
                          <w:p w:rsidR="003839CB" w:rsidRPr="00C075B1" w:rsidRDefault="003839CB" w:rsidP="000103A4">
                            <w:pPr>
                              <w:pStyle w:val="NoSpacing"/>
                              <w:rPr>
                                <w:sz w:val="24"/>
                              </w:rPr>
                            </w:pPr>
                            <w:r w:rsidRPr="00C075B1">
                              <w:rPr>
                                <w:sz w:val="24"/>
                              </w:rPr>
                              <w:t>GCSE English:</w:t>
                            </w:r>
                            <w:r w:rsidR="008D7298" w:rsidRPr="00C075B1">
                              <w:rPr>
                                <w:sz w:val="24"/>
                              </w:rPr>
                              <w:t xml:space="preserve"> B</w:t>
                            </w:r>
                          </w:p>
                          <w:p w:rsidR="003839CB" w:rsidRPr="00C075B1" w:rsidRDefault="003839CB" w:rsidP="000103A4">
                            <w:pPr>
                              <w:pStyle w:val="NoSpacing"/>
                              <w:rPr>
                                <w:sz w:val="24"/>
                              </w:rPr>
                            </w:pPr>
                            <w:r w:rsidRPr="00C075B1">
                              <w:rPr>
                                <w:sz w:val="24"/>
                              </w:rPr>
                              <w:t>GCSE Art:</w:t>
                            </w:r>
                            <w:r w:rsidR="008D7298" w:rsidRPr="00C075B1">
                              <w:rPr>
                                <w:sz w:val="24"/>
                              </w:rPr>
                              <w:t xml:space="preserve"> C</w:t>
                            </w:r>
                          </w:p>
                          <w:p w:rsidR="00B77CB5" w:rsidRPr="00C075B1" w:rsidRDefault="00B77CB5" w:rsidP="000103A4">
                            <w:pPr>
                              <w:pStyle w:val="NoSpacing"/>
                              <w:rPr>
                                <w:sz w:val="24"/>
                              </w:rPr>
                            </w:pPr>
                            <w:r w:rsidRPr="00C075B1">
                              <w:rPr>
                                <w:sz w:val="24"/>
                              </w:rPr>
                              <w:t>Information Technology: Merit</w:t>
                            </w:r>
                          </w:p>
                          <w:p w:rsidR="003839CB" w:rsidRPr="00C075B1" w:rsidRDefault="00846EED" w:rsidP="000103A4">
                            <w:pPr>
                              <w:pStyle w:val="NoSpacing"/>
                              <w:rPr>
                                <w:sz w:val="24"/>
                              </w:rPr>
                            </w:pPr>
                            <w:r w:rsidRPr="00C075B1">
                              <w:rPr>
                                <w:sz w:val="24"/>
                              </w:rPr>
                              <w:t>GCSE Science (C</w:t>
                            </w:r>
                            <w:r w:rsidR="003839CB" w:rsidRPr="00C075B1">
                              <w:rPr>
                                <w:sz w:val="24"/>
                              </w:rPr>
                              <w:t>ore):</w:t>
                            </w:r>
                            <w:r w:rsidR="00B77CB5" w:rsidRPr="00C075B1">
                              <w:rPr>
                                <w:sz w:val="24"/>
                              </w:rPr>
                              <w:t xml:space="preserve"> B</w:t>
                            </w:r>
                          </w:p>
                          <w:p w:rsidR="003839CB" w:rsidRPr="00C075B1" w:rsidRDefault="003839CB" w:rsidP="000103A4">
                            <w:pPr>
                              <w:pStyle w:val="NoSpacing"/>
                              <w:rPr>
                                <w:sz w:val="24"/>
                              </w:rPr>
                            </w:pPr>
                            <w:r w:rsidRPr="00C075B1">
                              <w:rPr>
                                <w:sz w:val="24"/>
                              </w:rPr>
                              <w:t>GCSE S</w:t>
                            </w:r>
                            <w:r w:rsidR="00846EED" w:rsidRPr="00C075B1">
                              <w:rPr>
                                <w:sz w:val="24"/>
                              </w:rPr>
                              <w:t>cience (A</w:t>
                            </w:r>
                            <w:r w:rsidRPr="00C075B1">
                              <w:rPr>
                                <w:sz w:val="24"/>
                              </w:rPr>
                              <w:t>dditional):</w:t>
                            </w:r>
                            <w:r w:rsidR="00B77CB5" w:rsidRPr="00C075B1">
                              <w:rPr>
                                <w:sz w:val="24"/>
                              </w:rPr>
                              <w:t xml:space="preserve"> B</w:t>
                            </w:r>
                          </w:p>
                          <w:p w:rsidR="003839CB" w:rsidRPr="00C075B1" w:rsidRDefault="003839CB" w:rsidP="000103A4">
                            <w:pPr>
                              <w:pStyle w:val="NoSpacing"/>
                              <w:rPr>
                                <w:sz w:val="24"/>
                              </w:rPr>
                            </w:pPr>
                            <w:r w:rsidRPr="00C075B1">
                              <w:rPr>
                                <w:sz w:val="24"/>
                              </w:rPr>
                              <w:t>GCSE S</w:t>
                            </w:r>
                            <w:r w:rsidR="00846EED" w:rsidRPr="00C075B1">
                              <w:rPr>
                                <w:sz w:val="24"/>
                              </w:rPr>
                              <w:t>cience (E</w:t>
                            </w:r>
                            <w:r w:rsidRPr="00C075B1">
                              <w:rPr>
                                <w:sz w:val="24"/>
                              </w:rPr>
                              <w:t>xtended):</w:t>
                            </w:r>
                            <w:r w:rsidR="00B77CB5" w:rsidRPr="00C075B1">
                              <w:rPr>
                                <w:sz w:val="24"/>
                              </w:rPr>
                              <w:t xml:space="preserve"> B</w:t>
                            </w:r>
                          </w:p>
                          <w:p w:rsidR="00B77CB5" w:rsidRPr="00C075B1" w:rsidRDefault="003839CB" w:rsidP="000103A4">
                            <w:pPr>
                              <w:pStyle w:val="NoSpacing"/>
                              <w:rPr>
                                <w:sz w:val="24"/>
                              </w:rPr>
                            </w:pPr>
                            <w:r w:rsidRPr="00C075B1">
                              <w:rPr>
                                <w:sz w:val="24"/>
                              </w:rPr>
                              <w:t>GCSE/BTEC Cooking:</w:t>
                            </w:r>
                            <w:r w:rsidR="009F5793" w:rsidRPr="00C075B1">
                              <w:rPr>
                                <w:sz w:val="24"/>
                              </w:rPr>
                              <w:t xml:space="preserve"> C</w:t>
                            </w:r>
                          </w:p>
                          <w:p w:rsidR="003839CB" w:rsidRDefault="003839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87pt;margin-top:3.6pt;width:364.5pt;height:16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" filled="f" stroked="f">
                <v:textbox>
                  <w:txbxContent>
                    <w:p w:rsidR="005B56E8" w:rsidRPr="005B56E8" w:rsidRDefault="005B56E8" w:rsidP="000103A4">
                      <w:pPr>
                        <w:pStyle w:val="NoSpacing"/>
                        <w:rPr>
                          <w:rFonts w:cstheme="minorHAnsi"/>
                          <w:color w:val="000000"/>
                          <w:sz w:val="24"/>
                          <w:szCs w:val="24"/>
                          <w:shd w:val="clear" w:color="auto" w:fill="FFFFFF"/>
                        </w:rPr>
                      </w:pPr>
                      <w:r w:rsidRPr="005B56E8">
                        <w:rPr>
                          <w:rFonts w:cstheme="minorHAnsi"/>
                          <w:color w:val="000000"/>
                          <w:sz w:val="24"/>
                          <w:szCs w:val="24"/>
                          <w:shd w:val="clear" w:color="auto" w:fill="FFFFFF"/>
                        </w:rPr>
                        <w:t>BTEC L5 HND Computing and Systems Development with Distinction</w:t>
                      </w:r>
                    </w:p>
                    <w:p w:rsidR="001B455E" w:rsidRPr="00C075B1" w:rsidRDefault="00262173" w:rsidP="000103A4">
                      <w:pPr>
                        <w:pStyle w:val="NoSpacing"/>
                        <w:rPr>
                          <w:sz w:val="24"/>
                        </w:rPr>
                      </w:pPr>
                      <w:r>
                        <w:rPr>
                          <w:sz w:val="24"/>
                        </w:rPr>
                        <w:t>Level 3</w:t>
                      </w:r>
                      <w:r w:rsidR="001B455E" w:rsidRPr="00C075B1">
                        <w:rPr>
                          <w:sz w:val="24"/>
                        </w:rPr>
                        <w:t xml:space="preserve"> i</w:t>
                      </w:r>
                      <w:bookmarkStart w:id="1" w:name="_GoBack"/>
                      <w:bookmarkEnd w:id="1"/>
                      <w:r w:rsidR="001B455E" w:rsidRPr="00C075B1">
                        <w:rPr>
                          <w:sz w:val="24"/>
                        </w:rPr>
                        <w:t>n IT at Grade D*DD</w:t>
                      </w:r>
                    </w:p>
                    <w:p w:rsidR="003839CB" w:rsidRPr="00C075B1" w:rsidRDefault="003839CB" w:rsidP="000103A4">
                      <w:pPr>
                        <w:pStyle w:val="NoSpacing"/>
                        <w:rPr>
                          <w:sz w:val="24"/>
                        </w:rPr>
                      </w:pPr>
                      <w:r w:rsidRPr="00C075B1">
                        <w:rPr>
                          <w:sz w:val="24"/>
                        </w:rPr>
                        <w:t>GCSE mathematics: B</w:t>
                      </w:r>
                    </w:p>
                    <w:p w:rsidR="003839CB" w:rsidRPr="00C075B1" w:rsidRDefault="003839CB" w:rsidP="000103A4">
                      <w:pPr>
                        <w:pStyle w:val="NoSpacing"/>
                        <w:rPr>
                          <w:sz w:val="24"/>
                        </w:rPr>
                      </w:pPr>
                      <w:r w:rsidRPr="00C075B1">
                        <w:rPr>
                          <w:sz w:val="24"/>
                        </w:rPr>
                        <w:t>GCSE English:</w:t>
                      </w:r>
                      <w:r w:rsidR="008D7298" w:rsidRPr="00C075B1">
                        <w:rPr>
                          <w:sz w:val="24"/>
                        </w:rPr>
                        <w:t xml:space="preserve"> B</w:t>
                      </w:r>
                    </w:p>
                    <w:p w:rsidR="003839CB" w:rsidRPr="00C075B1" w:rsidRDefault="003839CB" w:rsidP="000103A4">
                      <w:pPr>
                        <w:pStyle w:val="NoSpacing"/>
                        <w:rPr>
                          <w:sz w:val="24"/>
                        </w:rPr>
                      </w:pPr>
                      <w:r w:rsidRPr="00C075B1">
                        <w:rPr>
                          <w:sz w:val="24"/>
                        </w:rPr>
                        <w:t>GCSE Art:</w:t>
                      </w:r>
                      <w:r w:rsidR="008D7298" w:rsidRPr="00C075B1">
                        <w:rPr>
                          <w:sz w:val="24"/>
                        </w:rPr>
                        <w:t xml:space="preserve"> C</w:t>
                      </w:r>
                    </w:p>
                    <w:p w:rsidR="00B77CB5" w:rsidRPr="00C075B1" w:rsidRDefault="00B77CB5" w:rsidP="000103A4">
                      <w:pPr>
                        <w:pStyle w:val="NoSpacing"/>
                        <w:rPr>
                          <w:sz w:val="24"/>
                        </w:rPr>
                      </w:pPr>
                      <w:r w:rsidRPr="00C075B1">
                        <w:rPr>
                          <w:sz w:val="24"/>
                        </w:rPr>
                        <w:t>Information Technology: Merit</w:t>
                      </w:r>
                    </w:p>
                    <w:p w:rsidR="003839CB" w:rsidRPr="00C075B1" w:rsidRDefault="00846EED" w:rsidP="000103A4">
                      <w:pPr>
                        <w:pStyle w:val="NoSpacing"/>
                        <w:rPr>
                          <w:sz w:val="24"/>
                        </w:rPr>
                      </w:pPr>
                      <w:r w:rsidRPr="00C075B1">
                        <w:rPr>
                          <w:sz w:val="24"/>
                        </w:rPr>
                        <w:t>GCSE Science (C</w:t>
                      </w:r>
                      <w:r w:rsidR="003839CB" w:rsidRPr="00C075B1">
                        <w:rPr>
                          <w:sz w:val="24"/>
                        </w:rPr>
                        <w:t>ore):</w:t>
                      </w:r>
                      <w:r w:rsidR="00B77CB5" w:rsidRPr="00C075B1">
                        <w:rPr>
                          <w:sz w:val="24"/>
                        </w:rPr>
                        <w:t xml:space="preserve"> B</w:t>
                      </w:r>
                    </w:p>
                    <w:p w:rsidR="003839CB" w:rsidRPr="00C075B1" w:rsidRDefault="003839CB" w:rsidP="000103A4">
                      <w:pPr>
                        <w:pStyle w:val="NoSpacing"/>
                        <w:rPr>
                          <w:sz w:val="24"/>
                        </w:rPr>
                      </w:pPr>
                      <w:r w:rsidRPr="00C075B1">
                        <w:rPr>
                          <w:sz w:val="24"/>
                        </w:rPr>
                        <w:t>GCSE S</w:t>
                      </w:r>
                      <w:r w:rsidR="00846EED" w:rsidRPr="00C075B1">
                        <w:rPr>
                          <w:sz w:val="24"/>
                        </w:rPr>
                        <w:t>cience (A</w:t>
                      </w:r>
                      <w:r w:rsidRPr="00C075B1">
                        <w:rPr>
                          <w:sz w:val="24"/>
                        </w:rPr>
                        <w:t>dditional):</w:t>
                      </w:r>
                      <w:r w:rsidR="00B77CB5" w:rsidRPr="00C075B1">
                        <w:rPr>
                          <w:sz w:val="24"/>
                        </w:rPr>
                        <w:t xml:space="preserve"> B</w:t>
                      </w:r>
                    </w:p>
                    <w:p w:rsidR="003839CB" w:rsidRPr="00C075B1" w:rsidRDefault="003839CB" w:rsidP="000103A4">
                      <w:pPr>
                        <w:pStyle w:val="NoSpacing"/>
                        <w:rPr>
                          <w:sz w:val="24"/>
                        </w:rPr>
                      </w:pPr>
                      <w:r w:rsidRPr="00C075B1">
                        <w:rPr>
                          <w:sz w:val="24"/>
                        </w:rPr>
                        <w:t>GCSE S</w:t>
                      </w:r>
                      <w:r w:rsidR="00846EED" w:rsidRPr="00C075B1">
                        <w:rPr>
                          <w:sz w:val="24"/>
                        </w:rPr>
                        <w:t>cience (E</w:t>
                      </w:r>
                      <w:r w:rsidRPr="00C075B1">
                        <w:rPr>
                          <w:sz w:val="24"/>
                        </w:rPr>
                        <w:t>xtended):</w:t>
                      </w:r>
                      <w:r w:rsidR="00B77CB5" w:rsidRPr="00C075B1">
                        <w:rPr>
                          <w:sz w:val="24"/>
                        </w:rPr>
                        <w:t xml:space="preserve"> B</w:t>
                      </w:r>
                    </w:p>
                    <w:p w:rsidR="00B77CB5" w:rsidRPr="00C075B1" w:rsidRDefault="003839CB" w:rsidP="000103A4">
                      <w:pPr>
                        <w:pStyle w:val="NoSpacing"/>
                        <w:rPr>
                          <w:sz w:val="24"/>
                        </w:rPr>
                      </w:pPr>
                      <w:r w:rsidRPr="00C075B1">
                        <w:rPr>
                          <w:sz w:val="24"/>
                        </w:rPr>
                        <w:t>GCSE/BTEC Cooking:</w:t>
                      </w:r>
                      <w:r w:rsidR="009F5793" w:rsidRPr="00C075B1">
                        <w:rPr>
                          <w:sz w:val="24"/>
                        </w:rPr>
                        <w:t xml:space="preserve"> C</w:t>
                      </w:r>
                    </w:p>
                    <w:p w:rsidR="003839CB" w:rsidRDefault="003839CB"/>
                  </w:txbxContent>
                </v:textbox>
              </v:shape>
            </w:pict>
          </mc:Fallback>
        </mc:AlternateContent>
      </w:r>
    </w:p>
    <w:p w:rsidR="00B2202F" w:rsidRDefault="00B2202F" w:rsidP="00B77CB5">
      <w:pPr>
        <w:pStyle w:val="NoSpacing"/>
        <w:rPr>
          <w:sz w:val="28"/>
        </w:rPr>
      </w:pPr>
    </w:p>
    <w:p w:rsidR="00B77CB5" w:rsidRDefault="00B77CB5" w:rsidP="00B77CB5">
      <w:pPr>
        <w:pStyle w:val="NoSpacing"/>
        <w:rPr>
          <w:b/>
          <w:u w:val="single"/>
        </w:rPr>
      </w:pPr>
    </w:p>
    <w:p w:rsidR="00B77CB5" w:rsidRDefault="00B77CB5" w:rsidP="00B77CB5">
      <w:pPr>
        <w:pStyle w:val="NoSpacing"/>
        <w:rPr>
          <w:b/>
          <w:u w:val="single"/>
        </w:rPr>
      </w:pPr>
    </w:p>
    <w:p w:rsidR="00B77CB5" w:rsidRDefault="00B77CB5" w:rsidP="00B77CB5">
      <w:pPr>
        <w:pStyle w:val="NoSpacing"/>
        <w:rPr>
          <w:b/>
          <w:u w:val="single"/>
        </w:rPr>
      </w:pPr>
    </w:p>
    <w:p w:rsidR="00B77CB5" w:rsidRDefault="00B77CB5"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DA3222" w:rsidRDefault="00DA3222" w:rsidP="00B77CB5">
      <w:pPr>
        <w:pStyle w:val="NoSpacing"/>
        <w:rPr>
          <w:b/>
          <w:u w:val="single"/>
        </w:rPr>
      </w:pPr>
    </w:p>
    <w:p w:rsidR="00C22C28" w:rsidRDefault="00C22C28" w:rsidP="00B77CB5">
      <w:pPr>
        <w:pStyle w:val="NoSpacing"/>
        <w:rPr>
          <w:b/>
          <w:sz w:val="28"/>
          <w:u w:val="single"/>
        </w:rPr>
      </w:pPr>
    </w:p>
    <w:p w:rsidR="000103A4" w:rsidRPr="00DA3222" w:rsidRDefault="000103A4" w:rsidP="00B77CB5">
      <w:pPr>
        <w:pStyle w:val="NoSpacing"/>
        <w:rPr>
          <w:b/>
          <w:sz w:val="28"/>
          <w:u w:val="single"/>
        </w:rPr>
      </w:pPr>
      <w:r w:rsidRPr="00DA3222">
        <w:rPr>
          <w:b/>
          <w:sz w:val="28"/>
          <w:u w:val="single"/>
        </w:rPr>
        <w:t xml:space="preserve">Skills and Personal </w:t>
      </w:r>
      <w:r w:rsidR="003839CB" w:rsidRPr="00DA3222">
        <w:rPr>
          <w:b/>
          <w:sz w:val="28"/>
          <w:u w:val="single"/>
        </w:rPr>
        <w:t>Qualities</w:t>
      </w:r>
      <w:r w:rsidRPr="00DA3222">
        <w:rPr>
          <w:b/>
          <w:sz w:val="28"/>
          <w:u w:val="single"/>
        </w:rPr>
        <w:t>:</w:t>
      </w:r>
    </w:p>
    <w:p w:rsidR="00DA3222" w:rsidRPr="00B2202F" w:rsidRDefault="00DA3222" w:rsidP="00B77CB5">
      <w:pPr>
        <w:pStyle w:val="NoSpacing"/>
      </w:pPr>
    </w:p>
    <w:p w:rsidR="000103A4" w:rsidRDefault="00B72C90" w:rsidP="00B77CB5">
      <w:pPr>
        <w:pStyle w:val="NoSpacing"/>
        <w:rPr>
          <w:sz w:val="24"/>
        </w:rPr>
      </w:pPr>
      <w:r>
        <w:rPr>
          <w:sz w:val="24"/>
        </w:rPr>
        <w:t>I am a hard-working individual that is willing to learn from this unique opportunity, whilst also having the skills to be relied upon within the workplace to complete set tasks to a high standard to correctly represent the company.</w:t>
      </w:r>
    </w:p>
    <w:p w:rsidR="00B72C90" w:rsidRDefault="00B72C90" w:rsidP="00B77CB5">
      <w:pPr>
        <w:pStyle w:val="NoSpacing"/>
        <w:rPr>
          <w:sz w:val="24"/>
        </w:rPr>
      </w:pPr>
      <w:r>
        <w:rPr>
          <w:sz w:val="24"/>
        </w:rPr>
        <w:t xml:space="preserve">I am an enthusiastic and fast learner when places within the working environment so I can acquire and apply skills quickly without lacking behind due to not understanding the task set. </w:t>
      </w:r>
    </w:p>
    <w:p w:rsidR="00B72C90" w:rsidRDefault="00B72C90" w:rsidP="00B77CB5">
      <w:pPr>
        <w:pStyle w:val="NoSpacing"/>
        <w:rPr>
          <w:sz w:val="24"/>
        </w:rPr>
      </w:pPr>
      <w:r>
        <w:rPr>
          <w:sz w:val="24"/>
        </w:rPr>
        <w:t>Throughout college and university I am have been very punctual</w:t>
      </w:r>
      <w:r w:rsidR="001B455E">
        <w:rPr>
          <w:sz w:val="24"/>
        </w:rPr>
        <w:t xml:space="preserve"> and able to turn up to lessons and current employment on time, showing that I have good time management skills and will apply these to conduct and pace myself within the workplace.</w:t>
      </w:r>
    </w:p>
    <w:p w:rsidR="00B72C90" w:rsidRDefault="00B72C90" w:rsidP="00B77CB5">
      <w:pPr>
        <w:pStyle w:val="NoSpacing"/>
        <w:rPr>
          <w:sz w:val="24"/>
        </w:rPr>
      </w:pPr>
      <w:r>
        <w:rPr>
          <w:sz w:val="24"/>
        </w:rPr>
        <w:t xml:space="preserve">Another quality that I would be able to apply to this work would be that </w:t>
      </w:r>
      <w:r w:rsidR="001B455E">
        <w:rPr>
          <w:sz w:val="24"/>
        </w:rPr>
        <w:t>I</w:t>
      </w:r>
      <w:r>
        <w:rPr>
          <w:sz w:val="24"/>
        </w:rPr>
        <w:t xml:space="preserve"> can manage large workload</w:t>
      </w:r>
      <w:r w:rsidR="001B455E">
        <w:rPr>
          <w:sz w:val="24"/>
        </w:rPr>
        <w:t>s</w:t>
      </w:r>
      <w:r>
        <w:rPr>
          <w:sz w:val="24"/>
        </w:rPr>
        <w:t xml:space="preserve"> an</w:t>
      </w:r>
      <w:r w:rsidR="001B455E">
        <w:rPr>
          <w:sz w:val="24"/>
        </w:rPr>
        <w:t>d pace myself to meet deadlines, therefore if I am relied upon to complete vital tasks to contribute to an end goal.</w:t>
      </w:r>
    </w:p>
    <w:p w:rsidR="005F3BB0" w:rsidRDefault="00B72C90" w:rsidP="00EB1323">
      <w:pPr>
        <w:pStyle w:val="NoSpacing"/>
        <w:rPr>
          <w:sz w:val="24"/>
        </w:rPr>
      </w:pPr>
      <w:r>
        <w:rPr>
          <w:sz w:val="24"/>
        </w:rPr>
        <w:t>Whilst remaining trut</w:t>
      </w:r>
      <w:r w:rsidR="001B455E">
        <w:rPr>
          <w:sz w:val="24"/>
        </w:rPr>
        <w:t>hful and honest when in the workplace</w:t>
      </w:r>
      <w:r>
        <w:rPr>
          <w:sz w:val="24"/>
        </w:rPr>
        <w:t xml:space="preserve">, I will always </w:t>
      </w:r>
      <w:r w:rsidR="001B455E">
        <w:rPr>
          <w:sz w:val="24"/>
        </w:rPr>
        <w:t>tell the truth to anyone when asked about particular tasks or other colleagues, due to the respect that I</w:t>
      </w:r>
      <w:r w:rsidR="00EB1323">
        <w:rPr>
          <w:sz w:val="24"/>
        </w:rPr>
        <w:t xml:space="preserve"> will have within the workplace</w:t>
      </w:r>
    </w:p>
    <w:p w:rsidR="00EB1323" w:rsidRDefault="00EB1323" w:rsidP="00EB1323">
      <w:pPr>
        <w:pStyle w:val="NoSpacing"/>
        <w:rPr>
          <w:sz w:val="24"/>
        </w:rPr>
      </w:pPr>
    </w:p>
    <w:p w:rsidR="00EB1323" w:rsidRPr="00D217B6" w:rsidRDefault="00EB1323" w:rsidP="00EB1323">
      <w:pPr>
        <w:rPr>
          <w:sz w:val="44"/>
        </w:rPr>
      </w:pPr>
      <w:r w:rsidRPr="00D217B6">
        <w:rPr>
          <w:b/>
          <w:sz w:val="28"/>
          <w:u w:val="single"/>
        </w:rPr>
        <w:t>References -</w:t>
      </w:r>
    </w:p>
    <w:p w:rsidR="00EB1323" w:rsidRDefault="00EB1323" w:rsidP="00EB1323">
      <w:pPr>
        <w:pStyle w:val="NoSpacing"/>
      </w:pPr>
      <w:r>
        <w:rPr>
          <w:sz w:val="24"/>
        </w:rPr>
        <w:t>I am able to provide references upon request.</w:t>
      </w:r>
    </w:p>
    <w:p w:rsidR="00EB1323" w:rsidRDefault="00EB1323" w:rsidP="00EB1323">
      <w:pPr>
        <w:pStyle w:val="NoSpacing"/>
        <w:rPr>
          <w:sz w:val="24"/>
        </w:rPr>
      </w:pPr>
    </w:p>
    <w:p w:rsidR="00EB1323" w:rsidRDefault="00EB1323" w:rsidP="00EB1323">
      <w:pPr>
        <w:pStyle w:val="NoSpacing"/>
        <w:rPr>
          <w:sz w:val="24"/>
        </w:rPr>
      </w:pPr>
    </w:p>
    <w:p w:rsidR="00EB1323" w:rsidRDefault="00EB1323" w:rsidP="00EB1323">
      <w:pPr>
        <w:pStyle w:val="NoSpacing"/>
        <w:rPr>
          <w:sz w:val="24"/>
        </w:rPr>
      </w:pPr>
    </w:p>
    <w:p w:rsidR="00EB1323" w:rsidRDefault="00EB1323" w:rsidP="00EB1323">
      <w:pPr>
        <w:pStyle w:val="NoSpacing"/>
        <w:rPr>
          <w:sz w:val="24"/>
        </w:rPr>
      </w:pPr>
    </w:p>
    <w:p w:rsidR="00EB1323" w:rsidRDefault="00EB1323" w:rsidP="00EB1323">
      <w:pPr>
        <w:pStyle w:val="NoSpacing"/>
        <w:rPr>
          <w:sz w:val="24"/>
        </w:rPr>
      </w:pPr>
    </w:p>
    <w:p w:rsidR="00EB1323" w:rsidRDefault="00EB1323" w:rsidP="00EB1323">
      <w:pPr>
        <w:pStyle w:val="NoSpacing"/>
        <w:rPr>
          <w:sz w:val="24"/>
        </w:rPr>
      </w:pPr>
    </w:p>
    <w:p w:rsidR="00EB1323" w:rsidRDefault="00EB1323" w:rsidP="00EB1323">
      <w:pPr>
        <w:pStyle w:val="NoSpacing"/>
        <w:rPr>
          <w:sz w:val="24"/>
        </w:rPr>
      </w:pPr>
    </w:p>
    <w:p w:rsidR="00EB1323" w:rsidRPr="00EB1323" w:rsidRDefault="00EB1323" w:rsidP="00EB1323">
      <w:pPr>
        <w:pStyle w:val="NoSpacing"/>
        <w:rPr>
          <w:sz w:val="24"/>
        </w:rPr>
      </w:pPr>
    </w:p>
    <w:p w:rsidR="007A2F84" w:rsidRPr="007A2F84" w:rsidRDefault="007A2F84" w:rsidP="007A2F84">
      <w:pPr>
        <w:pStyle w:val="NoSpacing"/>
        <w:rPr>
          <w:b/>
          <w:sz w:val="28"/>
          <w:szCs w:val="28"/>
          <w:u w:val="single"/>
        </w:rPr>
      </w:pPr>
      <w:r w:rsidRPr="007A2F84">
        <w:rPr>
          <w:b/>
          <w:sz w:val="28"/>
          <w:szCs w:val="28"/>
          <w:u w:val="single"/>
        </w:rPr>
        <w:t xml:space="preserve">Experience – </w:t>
      </w:r>
    </w:p>
    <w:p w:rsidR="007A2F84" w:rsidRPr="007A2F84" w:rsidRDefault="007A2F84" w:rsidP="007A2F84">
      <w:pPr>
        <w:pStyle w:val="NoSpacing"/>
        <w:rPr>
          <w:sz w:val="24"/>
          <w:u w:val="single"/>
        </w:rPr>
      </w:pPr>
    </w:p>
    <w:p w:rsidR="007A2F84" w:rsidRDefault="007A2F84" w:rsidP="007A2F84">
      <w:pPr>
        <w:pStyle w:val="NoSpacing"/>
        <w:rPr>
          <w:sz w:val="24"/>
        </w:rPr>
      </w:pPr>
      <w:r>
        <w:rPr>
          <w:sz w:val="24"/>
        </w:rPr>
        <w:t>I have experience from previous and current employers, where I have acquired transferable skills that I can therefore transfer to any job role that I am tasked with.</w:t>
      </w:r>
    </w:p>
    <w:p w:rsidR="004C461E" w:rsidRDefault="004C461E" w:rsidP="007A2F84">
      <w:pPr>
        <w:pStyle w:val="NoSpacing"/>
        <w:rPr>
          <w:sz w:val="24"/>
        </w:rPr>
      </w:pPr>
    </w:p>
    <w:p w:rsidR="004C461E" w:rsidRDefault="004C461E" w:rsidP="007A2F84">
      <w:pPr>
        <w:pStyle w:val="NoSpacing"/>
        <w:rPr>
          <w:sz w:val="24"/>
          <w:u w:val="single"/>
        </w:rPr>
      </w:pPr>
      <w:r w:rsidRPr="004C461E">
        <w:rPr>
          <w:sz w:val="24"/>
          <w:u w:val="single"/>
        </w:rPr>
        <w:t>Barnsley College – IT Administrator and Technician (6 weeks work experience)</w:t>
      </w:r>
    </w:p>
    <w:p w:rsidR="004C461E" w:rsidRPr="004C461E" w:rsidRDefault="004C461E" w:rsidP="007A2F84">
      <w:pPr>
        <w:pStyle w:val="NoSpacing"/>
        <w:rPr>
          <w:sz w:val="24"/>
        </w:rPr>
      </w:pPr>
      <w:r>
        <w:rPr>
          <w:sz w:val="24"/>
        </w:rPr>
        <w:t>Whilst studying at university I undertook work experience in an industry relevant role and undertook 6 weeks work experience at Barnsley College with the IT Services department. Here I used my knowledge to put to real life problem solving regarding IT and left with a distinction grade in that unit (work experience).</w:t>
      </w:r>
    </w:p>
    <w:p w:rsidR="007A2F84" w:rsidRDefault="007A2F84" w:rsidP="007A2F84">
      <w:pPr>
        <w:pStyle w:val="NoSpacing"/>
        <w:rPr>
          <w:sz w:val="24"/>
        </w:rPr>
      </w:pPr>
    </w:p>
    <w:p w:rsidR="007A2F84" w:rsidRPr="0039799B" w:rsidRDefault="007A2F84" w:rsidP="007A2F84">
      <w:pPr>
        <w:pStyle w:val="NoSpacing"/>
        <w:rPr>
          <w:sz w:val="24"/>
          <w:u w:val="single"/>
        </w:rPr>
      </w:pPr>
      <w:r w:rsidRPr="0039799B">
        <w:rPr>
          <w:sz w:val="24"/>
          <w:u w:val="single"/>
        </w:rPr>
        <w:t>Currys PC World</w:t>
      </w:r>
      <w:r w:rsidR="0039799B" w:rsidRPr="0039799B">
        <w:rPr>
          <w:sz w:val="24"/>
          <w:u w:val="single"/>
        </w:rPr>
        <w:t xml:space="preserve"> – Sales Executive/Warehouse Operative</w:t>
      </w:r>
      <w:r w:rsidR="0039799B">
        <w:rPr>
          <w:sz w:val="24"/>
          <w:u w:val="single"/>
        </w:rPr>
        <w:t xml:space="preserve"> (Current Employer)</w:t>
      </w:r>
    </w:p>
    <w:p w:rsidR="0039799B" w:rsidRDefault="0039799B" w:rsidP="007A2F84">
      <w:pPr>
        <w:pStyle w:val="NoSpacing"/>
        <w:rPr>
          <w:sz w:val="24"/>
        </w:rPr>
      </w:pPr>
      <w:r>
        <w:rPr>
          <w:sz w:val="24"/>
        </w:rPr>
        <w:t>I am currently employed at Currys PC World as a sales executive, which involves me confront customers and offering advice about products that they may be shopping for. This requires me to have good people skills and be confident within my role to be able to advise customers effectively.</w:t>
      </w:r>
    </w:p>
    <w:p w:rsidR="0039799B" w:rsidRDefault="0039799B" w:rsidP="007A2F84">
      <w:pPr>
        <w:pStyle w:val="NoSpacing"/>
        <w:rPr>
          <w:sz w:val="24"/>
        </w:rPr>
      </w:pPr>
      <w:r>
        <w:rPr>
          <w:sz w:val="24"/>
        </w:rPr>
        <w:t>I play a role within a team to make a successful store, as must contribute to this team and be an active participant to contribute to an overall target.</w:t>
      </w:r>
    </w:p>
    <w:p w:rsidR="0039799B" w:rsidRDefault="0039799B" w:rsidP="007A2F84">
      <w:pPr>
        <w:pStyle w:val="NoSpacing"/>
        <w:rPr>
          <w:sz w:val="24"/>
        </w:rPr>
      </w:pPr>
      <w:r>
        <w:rPr>
          <w:sz w:val="24"/>
        </w:rPr>
        <w:t>There are individual targets set which allow me to plan my actions so that I am able to positively contribute to the stores success and be relied upon to deliver the all-important figures to keep the shop profitable.</w:t>
      </w:r>
    </w:p>
    <w:p w:rsidR="007A2F84" w:rsidRPr="007A2F84" w:rsidRDefault="007A2F84" w:rsidP="007A2F84">
      <w:pPr>
        <w:pStyle w:val="NoSpacing"/>
        <w:rPr>
          <w:sz w:val="24"/>
        </w:rPr>
      </w:pPr>
    </w:p>
    <w:p w:rsidR="00D217B6" w:rsidRPr="007A2F84" w:rsidRDefault="007A2F84" w:rsidP="007A2F84">
      <w:pPr>
        <w:pStyle w:val="NoSpacing"/>
        <w:rPr>
          <w:sz w:val="24"/>
          <w:szCs w:val="24"/>
          <w:u w:val="single"/>
        </w:rPr>
      </w:pPr>
      <w:r w:rsidRPr="007A2F84">
        <w:rPr>
          <w:sz w:val="24"/>
          <w:szCs w:val="24"/>
          <w:u w:val="single"/>
        </w:rPr>
        <w:t xml:space="preserve">The Company Shop – Packer </w:t>
      </w:r>
    </w:p>
    <w:p w:rsidR="0089071E" w:rsidRPr="007A2F84" w:rsidRDefault="006A3429" w:rsidP="007A2F84">
      <w:pPr>
        <w:pStyle w:val="NoSpacing"/>
        <w:rPr>
          <w:sz w:val="24"/>
          <w:szCs w:val="24"/>
        </w:rPr>
      </w:pPr>
      <w:r w:rsidRPr="007A2F84">
        <w:rPr>
          <w:sz w:val="24"/>
          <w:szCs w:val="24"/>
        </w:rPr>
        <w:t>I have experience of working within a team of colleagues and can work quickly but sensibly within my work place</w:t>
      </w:r>
      <w:r w:rsidR="00EC19E4" w:rsidRPr="007A2F84">
        <w:rPr>
          <w:sz w:val="24"/>
          <w:szCs w:val="24"/>
        </w:rPr>
        <w:t xml:space="preserve"> at a fast pace and achieving targets set by a higher authority</w:t>
      </w:r>
      <w:r w:rsidR="00C01722" w:rsidRPr="007A2F84">
        <w:rPr>
          <w:sz w:val="24"/>
          <w:szCs w:val="24"/>
        </w:rPr>
        <w:t>.</w:t>
      </w:r>
    </w:p>
    <w:p w:rsidR="00D217B6" w:rsidRDefault="00B60CB6" w:rsidP="007A2F84">
      <w:pPr>
        <w:pStyle w:val="NoSpacing"/>
        <w:rPr>
          <w:sz w:val="24"/>
          <w:szCs w:val="24"/>
        </w:rPr>
      </w:pPr>
      <w:r w:rsidRPr="007A2F84">
        <w:rPr>
          <w:sz w:val="24"/>
          <w:szCs w:val="24"/>
        </w:rPr>
        <w:t>I played a vital role among a team so that we could all meet targets, we worked with peers to pack food produce into specifically packed pallets, which were heading for a specific location. We then had responsibilities to clean the warehouse of all debris, and unnecessary dirt, to ensure the environment is kept clean and tidy.</w:t>
      </w:r>
    </w:p>
    <w:p w:rsidR="007A2F84" w:rsidRPr="007A2F84" w:rsidRDefault="007A2F84" w:rsidP="007A2F84">
      <w:pPr>
        <w:pStyle w:val="NoSpacing"/>
        <w:rPr>
          <w:sz w:val="24"/>
          <w:szCs w:val="24"/>
        </w:rPr>
      </w:pPr>
    </w:p>
    <w:p w:rsidR="006A3429" w:rsidRPr="007A2F84" w:rsidRDefault="006A3429" w:rsidP="007A2F84">
      <w:pPr>
        <w:pStyle w:val="NoSpacing"/>
        <w:rPr>
          <w:sz w:val="24"/>
          <w:szCs w:val="24"/>
          <w:u w:val="single"/>
        </w:rPr>
      </w:pPr>
      <w:r w:rsidRPr="007A2F84">
        <w:rPr>
          <w:sz w:val="24"/>
          <w:szCs w:val="24"/>
          <w:u w:val="single"/>
        </w:rPr>
        <w:t>The</w:t>
      </w:r>
      <w:r w:rsidR="000E0F59" w:rsidRPr="007A2F84">
        <w:rPr>
          <w:sz w:val="24"/>
          <w:szCs w:val="24"/>
          <w:u w:val="single"/>
        </w:rPr>
        <w:t xml:space="preserve"> Old</w:t>
      </w:r>
      <w:r w:rsidRPr="007A2F84">
        <w:rPr>
          <w:sz w:val="24"/>
          <w:szCs w:val="24"/>
          <w:u w:val="single"/>
        </w:rPr>
        <w:t xml:space="preserve"> Post Office– Catering</w:t>
      </w:r>
    </w:p>
    <w:p w:rsidR="006A3429" w:rsidRPr="007A2F84" w:rsidRDefault="006A3429" w:rsidP="007A2F84">
      <w:pPr>
        <w:pStyle w:val="NoSpacing"/>
        <w:rPr>
          <w:sz w:val="24"/>
          <w:szCs w:val="24"/>
        </w:rPr>
      </w:pPr>
      <w:r w:rsidRPr="007A2F84">
        <w:rPr>
          <w:sz w:val="24"/>
          <w:szCs w:val="24"/>
        </w:rPr>
        <w:t>I worked within a team in a small business waiting on customers.</w:t>
      </w:r>
    </w:p>
    <w:p w:rsidR="00D217B6" w:rsidRPr="007A2F84" w:rsidRDefault="006A3429" w:rsidP="007A2F84">
      <w:pPr>
        <w:pStyle w:val="NoSpacing"/>
        <w:rPr>
          <w:sz w:val="24"/>
          <w:szCs w:val="24"/>
        </w:rPr>
      </w:pPr>
      <w:r w:rsidRPr="007A2F84">
        <w:rPr>
          <w:sz w:val="24"/>
          <w:szCs w:val="24"/>
        </w:rPr>
        <w:t>I worked in the kitchen catering the food to be served to the customer in a reliable and safe manner.</w:t>
      </w:r>
      <w:r w:rsidR="00B60CB6" w:rsidRPr="007A2F84">
        <w:rPr>
          <w:sz w:val="24"/>
          <w:szCs w:val="24"/>
        </w:rPr>
        <w:t xml:space="preserve"> </w:t>
      </w:r>
      <w:r w:rsidRPr="007A2F84">
        <w:rPr>
          <w:sz w:val="24"/>
          <w:szCs w:val="24"/>
        </w:rPr>
        <w:t xml:space="preserve">I cleaned the tablets and any surrounding areas within the Pub. </w:t>
      </w:r>
    </w:p>
    <w:p w:rsidR="006A3429" w:rsidRPr="007A2F84" w:rsidRDefault="006A3429" w:rsidP="007A2F84">
      <w:pPr>
        <w:pStyle w:val="NoSpacing"/>
        <w:rPr>
          <w:sz w:val="24"/>
          <w:szCs w:val="24"/>
        </w:rPr>
      </w:pPr>
      <w:r w:rsidRPr="007A2F84">
        <w:rPr>
          <w:sz w:val="24"/>
          <w:szCs w:val="24"/>
        </w:rPr>
        <w:t>I made sure there were no hazards for people to hurt themselves</w:t>
      </w:r>
      <w:r w:rsidR="00D217B6" w:rsidRPr="007A2F84">
        <w:rPr>
          <w:sz w:val="24"/>
          <w:szCs w:val="24"/>
        </w:rPr>
        <w:t xml:space="preserve"> and prepared the tablets for the</w:t>
      </w:r>
      <w:r w:rsidR="00EC19E4" w:rsidRPr="007A2F84">
        <w:rPr>
          <w:sz w:val="24"/>
          <w:szCs w:val="24"/>
        </w:rPr>
        <w:t xml:space="preserve"> next customers to be seated at on an occasional basis.</w:t>
      </w:r>
    </w:p>
    <w:p w:rsidR="008462AE" w:rsidRPr="007A2F84" w:rsidRDefault="00D217B6" w:rsidP="007A2F84">
      <w:pPr>
        <w:pStyle w:val="NoSpacing"/>
        <w:rPr>
          <w:sz w:val="24"/>
          <w:szCs w:val="24"/>
        </w:rPr>
      </w:pPr>
      <w:r w:rsidRPr="007A2F84">
        <w:rPr>
          <w:sz w:val="24"/>
          <w:szCs w:val="24"/>
        </w:rPr>
        <w:t>I always worked with a smile on my face and the customers are always right.</w:t>
      </w:r>
    </w:p>
    <w:p w:rsidR="009F5793" w:rsidRPr="009F5793" w:rsidRDefault="009F5793" w:rsidP="009F5793">
      <w:pPr>
        <w:pStyle w:val="NoSpacing"/>
      </w:pPr>
    </w:p>
    <w:p w:rsidR="007104F3" w:rsidRPr="00374229" w:rsidRDefault="007104F3" w:rsidP="00EC2E9F">
      <w:pPr>
        <w:pStyle w:val="NoSpacing"/>
      </w:pPr>
    </w:p>
    <w:sectPr w:rsidR="007104F3" w:rsidRPr="00374229" w:rsidSect="007104F3">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00B4" w:rsidRDefault="00F800B4" w:rsidP="00EB1323">
      <w:pPr>
        <w:spacing w:after="0" w:line="240" w:lineRule="auto"/>
      </w:pPr>
      <w:r>
        <w:separator/>
      </w:r>
    </w:p>
  </w:endnote>
  <w:endnote w:type="continuationSeparator" w:id="0">
    <w:p w:rsidR="00F800B4" w:rsidRDefault="00F800B4" w:rsidP="00EB13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00B4" w:rsidRDefault="00F800B4" w:rsidP="00EB1323">
      <w:pPr>
        <w:spacing w:after="0" w:line="240" w:lineRule="auto"/>
      </w:pPr>
      <w:r>
        <w:separator/>
      </w:r>
    </w:p>
  </w:footnote>
  <w:footnote w:type="continuationSeparator" w:id="0">
    <w:p w:rsidR="00F800B4" w:rsidRDefault="00F800B4" w:rsidP="00EB13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1323" w:rsidRDefault="00EB1323">
    <w:pPr>
      <w:pStyle w:val="Header"/>
    </w:pPr>
    <w:r>
      <w:t>Thomas Wright</w:t>
    </w:r>
    <w:r>
      <w:ptab w:relativeTo="margin" w:alignment="center" w:leader="none"/>
    </w:r>
    <w:r>
      <w:ptab w:relativeTo="margin" w:alignment="right" w:leader="none"/>
    </w:r>
    <w:r>
      <w:t>Contact Number: 07449001724</w:t>
    </w:r>
  </w:p>
  <w:p w:rsidR="00EB1323" w:rsidRDefault="00EB1323">
    <w:pPr>
      <w:pStyle w:val="Header"/>
    </w:pPr>
    <w:r>
      <w:tab/>
      <w:t xml:space="preserve">                                                                                                                                                   Email: tomwright24.3@icloud.co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F575F"/>
    <w:multiLevelType w:val="hybridMultilevel"/>
    <w:tmpl w:val="249CE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8237E1"/>
    <w:multiLevelType w:val="hybridMultilevel"/>
    <w:tmpl w:val="682A872A"/>
    <w:lvl w:ilvl="0" w:tplc="AE80F130">
      <w:start w:val="201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F2176E"/>
    <w:multiLevelType w:val="hybridMultilevel"/>
    <w:tmpl w:val="3FDAD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B943C8"/>
    <w:multiLevelType w:val="hybridMultilevel"/>
    <w:tmpl w:val="4212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C20EB6"/>
    <w:multiLevelType w:val="hybridMultilevel"/>
    <w:tmpl w:val="17988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125685"/>
    <w:multiLevelType w:val="hybridMultilevel"/>
    <w:tmpl w:val="DF988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3NzCyNDUzNjEzNjNQ0lEKTi0uzszPAykwrAUAP/pLuCwAAAA="/>
  </w:docVars>
  <w:rsids>
    <w:rsidRoot w:val="00035C2E"/>
    <w:rsid w:val="000103A4"/>
    <w:rsid w:val="00035C2E"/>
    <w:rsid w:val="00043DE3"/>
    <w:rsid w:val="00080E1A"/>
    <w:rsid w:val="000A7640"/>
    <w:rsid w:val="000E0F59"/>
    <w:rsid w:val="000F5323"/>
    <w:rsid w:val="001B455E"/>
    <w:rsid w:val="001D25DA"/>
    <w:rsid w:val="00261099"/>
    <w:rsid w:val="00262173"/>
    <w:rsid w:val="002A6F67"/>
    <w:rsid w:val="0037222B"/>
    <w:rsid w:val="00374229"/>
    <w:rsid w:val="003839CB"/>
    <w:rsid w:val="0039799B"/>
    <w:rsid w:val="003A536D"/>
    <w:rsid w:val="003B3F04"/>
    <w:rsid w:val="0044051B"/>
    <w:rsid w:val="004B67F3"/>
    <w:rsid w:val="004C461E"/>
    <w:rsid w:val="0055614A"/>
    <w:rsid w:val="005B56E8"/>
    <w:rsid w:val="005F3BB0"/>
    <w:rsid w:val="00664B37"/>
    <w:rsid w:val="006A3429"/>
    <w:rsid w:val="007104F3"/>
    <w:rsid w:val="007A2F84"/>
    <w:rsid w:val="008462AE"/>
    <w:rsid w:val="00846EED"/>
    <w:rsid w:val="0089071E"/>
    <w:rsid w:val="008907F3"/>
    <w:rsid w:val="008D7298"/>
    <w:rsid w:val="009F5793"/>
    <w:rsid w:val="00AE5BCD"/>
    <w:rsid w:val="00B15920"/>
    <w:rsid w:val="00B2202F"/>
    <w:rsid w:val="00B60CB6"/>
    <w:rsid w:val="00B72C90"/>
    <w:rsid w:val="00B77CB5"/>
    <w:rsid w:val="00C01722"/>
    <w:rsid w:val="00C075B1"/>
    <w:rsid w:val="00C22C28"/>
    <w:rsid w:val="00C70A1D"/>
    <w:rsid w:val="00C90CCD"/>
    <w:rsid w:val="00D217B6"/>
    <w:rsid w:val="00DA3222"/>
    <w:rsid w:val="00DC048A"/>
    <w:rsid w:val="00E7132A"/>
    <w:rsid w:val="00EB1323"/>
    <w:rsid w:val="00EC19E4"/>
    <w:rsid w:val="00EC1FB0"/>
    <w:rsid w:val="00EC2E9F"/>
    <w:rsid w:val="00F72152"/>
    <w:rsid w:val="00F800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9E1F3D-13EC-4E6D-8C41-906EE25E8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07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F3BB0"/>
    <w:pPr>
      <w:spacing w:after="0" w:line="240" w:lineRule="auto"/>
    </w:pPr>
  </w:style>
  <w:style w:type="paragraph" w:styleId="BalloonText">
    <w:name w:val="Balloon Text"/>
    <w:basedOn w:val="Normal"/>
    <w:link w:val="BalloonTextChar"/>
    <w:uiPriority w:val="99"/>
    <w:semiHidden/>
    <w:unhideWhenUsed/>
    <w:rsid w:val="000103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03A4"/>
    <w:rPr>
      <w:rFonts w:ascii="Tahoma" w:hAnsi="Tahoma" w:cs="Tahoma"/>
      <w:sz w:val="16"/>
      <w:szCs w:val="16"/>
    </w:rPr>
  </w:style>
  <w:style w:type="character" w:styleId="Hyperlink">
    <w:name w:val="Hyperlink"/>
    <w:basedOn w:val="DefaultParagraphFont"/>
    <w:uiPriority w:val="99"/>
    <w:unhideWhenUsed/>
    <w:rsid w:val="000103A4"/>
    <w:rPr>
      <w:color w:val="0000FF" w:themeColor="hyperlink"/>
      <w:u w:val="single"/>
    </w:rPr>
  </w:style>
  <w:style w:type="paragraph" w:styleId="ListParagraph">
    <w:name w:val="List Paragraph"/>
    <w:basedOn w:val="Normal"/>
    <w:uiPriority w:val="34"/>
    <w:qFormat/>
    <w:rsid w:val="000103A4"/>
    <w:pPr>
      <w:ind w:left="720"/>
      <w:contextualSpacing/>
    </w:pPr>
  </w:style>
  <w:style w:type="paragraph" w:styleId="Header">
    <w:name w:val="header"/>
    <w:basedOn w:val="Normal"/>
    <w:link w:val="HeaderChar"/>
    <w:uiPriority w:val="99"/>
    <w:unhideWhenUsed/>
    <w:rsid w:val="00EB13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1323"/>
  </w:style>
  <w:style w:type="paragraph" w:styleId="Footer">
    <w:name w:val="footer"/>
    <w:basedOn w:val="Normal"/>
    <w:link w:val="FooterChar"/>
    <w:uiPriority w:val="99"/>
    <w:unhideWhenUsed/>
    <w:rsid w:val="00EB13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13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Barnsley MBC</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wright</dc:creator>
  <cp:lastModifiedBy>Tom</cp:lastModifiedBy>
  <cp:revision>2</cp:revision>
  <cp:lastPrinted>2015-09-01T18:32:00Z</cp:lastPrinted>
  <dcterms:created xsi:type="dcterms:W3CDTF">2018-12-16T21:23:00Z</dcterms:created>
  <dcterms:modified xsi:type="dcterms:W3CDTF">2018-12-16T21:23:00Z</dcterms:modified>
</cp:coreProperties>
</file>